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E3A8" w14:textId="4C9EEF83" w:rsidR="00EF0CEE" w:rsidRDefault="00E66B6B" w:rsidP="00563B18">
      <w:pPr>
        <w:spacing w:after="60"/>
        <w:ind w:left="-397" w:firstLine="397"/>
        <w:jc w:val="center"/>
        <w:rPr>
          <w:b/>
          <w:sz w:val="22"/>
          <w:szCs w:val="21"/>
        </w:rPr>
      </w:pPr>
      <w:r>
        <w:rPr>
          <w:b/>
          <w:sz w:val="22"/>
          <w:szCs w:val="21"/>
        </w:rPr>
        <w:t>SOSYAL MEDYADA GELİŞMELERİ KAÇIRMA KORKUSU (FOMO)</w:t>
      </w:r>
      <w:r w:rsidR="00563B18" w:rsidRPr="00563B18">
        <w:rPr>
          <w:b/>
          <w:sz w:val="22"/>
          <w:szCs w:val="21"/>
        </w:rPr>
        <w:t xml:space="preserve"> ÖLÇEĞİ</w:t>
      </w:r>
    </w:p>
    <w:p w14:paraId="38205962" w14:textId="77777777" w:rsidR="00F12EC7" w:rsidRDefault="00F12EC7" w:rsidP="00F12EC7">
      <w:pPr>
        <w:spacing w:after="60"/>
        <w:ind w:left="-397" w:firstLine="397"/>
      </w:pPr>
    </w:p>
    <w:p w14:paraId="4C11C4AA" w14:textId="77777777" w:rsidR="00563B18" w:rsidRPr="00563B18" w:rsidRDefault="00563B18" w:rsidP="00563B18">
      <w:pPr>
        <w:spacing w:after="60"/>
        <w:ind w:left="-397" w:firstLine="397"/>
        <w:jc w:val="center"/>
        <w:rPr>
          <w:b/>
          <w:sz w:val="22"/>
          <w:szCs w:val="21"/>
        </w:rPr>
      </w:pPr>
    </w:p>
    <w:tbl>
      <w:tblPr>
        <w:tblW w:w="1094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68"/>
        <w:gridCol w:w="425"/>
        <w:gridCol w:w="425"/>
        <w:gridCol w:w="426"/>
        <w:gridCol w:w="425"/>
        <w:gridCol w:w="425"/>
        <w:gridCol w:w="425"/>
        <w:gridCol w:w="426"/>
      </w:tblGrid>
      <w:tr w:rsidR="00734AAC" w:rsidRPr="00734AAC" w14:paraId="7CE6160D" w14:textId="0EA31598" w:rsidTr="00316F57">
        <w:trPr>
          <w:trHeight w:hRule="exact" w:val="1523"/>
        </w:trPr>
        <w:tc>
          <w:tcPr>
            <w:tcW w:w="10945" w:type="dxa"/>
            <w:gridSpan w:val="8"/>
            <w:tcBorders>
              <w:top w:val="single" w:sz="12" w:space="0" w:color="auto"/>
            </w:tcBorders>
            <w:shd w:val="clear" w:color="auto" w:fill="auto"/>
            <w:vAlign w:val="center"/>
          </w:tcPr>
          <w:p w14:paraId="5EA72F1D" w14:textId="6664DAEB" w:rsidR="00734AAC" w:rsidRPr="00316F57" w:rsidRDefault="00734AAC" w:rsidP="00691A07">
            <w:pPr>
              <w:spacing w:after="60"/>
              <w:ind w:firstLine="397"/>
              <w:jc w:val="both"/>
            </w:pPr>
            <w:r w:rsidRPr="00316F5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 Katkılarınız için teşekkür</w:t>
            </w:r>
            <w:r w:rsidR="00D84834">
              <w:t xml:space="preserve"> ederiz.</w:t>
            </w:r>
          </w:p>
          <w:p w14:paraId="218019E6" w14:textId="0660C00D" w:rsidR="00734AAC" w:rsidRPr="00734AAC" w:rsidRDefault="00316F57" w:rsidP="00734AAC">
            <w:pPr>
              <w:spacing w:after="60"/>
              <w:jc w:val="both"/>
              <w:rPr>
                <w:sz w:val="19"/>
                <w:szCs w:val="19"/>
              </w:rPr>
            </w:pPr>
            <w:r w:rsidRPr="00316F57">
              <w:t>“</w:t>
            </w:r>
            <w:r w:rsidR="00734AAC" w:rsidRPr="00316F57">
              <w:t xml:space="preserve">1= </w:t>
            </w:r>
            <w:r w:rsidR="00734AAC" w:rsidRPr="00316F57">
              <w:rPr>
                <w:b/>
              </w:rPr>
              <w:t xml:space="preserve">Kesinlikle Katılmıyorum     </w:t>
            </w:r>
            <w:r w:rsidR="00734AAC" w:rsidRPr="00316F57">
              <w:t xml:space="preserve">2= </w:t>
            </w:r>
            <w:r w:rsidR="00734AAC" w:rsidRPr="00316F57">
              <w:rPr>
                <w:b/>
              </w:rPr>
              <w:t xml:space="preserve">Katılmıyorum    </w:t>
            </w:r>
            <w:r w:rsidR="00734AAC" w:rsidRPr="00316F57">
              <w:t>3=</w:t>
            </w:r>
            <w:r w:rsidRPr="00316F57">
              <w:rPr>
                <w:b/>
              </w:rPr>
              <w:t>Kısmen Katılmıyorum</w:t>
            </w:r>
            <w:r w:rsidR="00734AAC" w:rsidRPr="00316F57">
              <w:rPr>
                <w:b/>
              </w:rPr>
              <w:t xml:space="preserve">      </w:t>
            </w:r>
            <w:r w:rsidR="00734AAC" w:rsidRPr="00316F57">
              <w:t>4=</w:t>
            </w:r>
            <w:r w:rsidRPr="00316F57">
              <w:rPr>
                <w:b/>
              </w:rPr>
              <w:t>Kararsızım</w:t>
            </w:r>
            <w:r w:rsidR="00734AAC" w:rsidRPr="00316F57">
              <w:rPr>
                <w:b/>
              </w:rPr>
              <w:t xml:space="preserve">     </w:t>
            </w:r>
            <w:r w:rsidR="00734AAC" w:rsidRPr="00316F57">
              <w:t>5=</w:t>
            </w:r>
            <w:r w:rsidRPr="00316F57">
              <w:rPr>
                <w:b/>
              </w:rPr>
              <w:t>Kısmen Katılıyorum</w:t>
            </w:r>
            <w:r w:rsidR="00734AAC" w:rsidRPr="00316F57">
              <w:rPr>
                <w:b/>
              </w:rPr>
              <w:t xml:space="preserve">   </w:t>
            </w:r>
            <w:r w:rsidR="00734AAC" w:rsidRPr="00316F57">
              <w:t>6=</w:t>
            </w:r>
            <w:r w:rsidRPr="00316F57">
              <w:rPr>
                <w:b/>
              </w:rPr>
              <w:t>Katılıyorum</w:t>
            </w:r>
            <w:r w:rsidR="00734AAC" w:rsidRPr="00316F57">
              <w:rPr>
                <w:b/>
              </w:rPr>
              <w:t xml:space="preserve">    7</w:t>
            </w:r>
            <w:r w:rsidR="00734AAC" w:rsidRPr="00316F57">
              <w:t>=</w:t>
            </w:r>
            <w:r w:rsidRPr="00316F57">
              <w:rPr>
                <w:b/>
              </w:rPr>
              <w:t xml:space="preserve">Kesinlikle Katılıyorum” </w:t>
            </w:r>
            <w:r w:rsidR="00734AAC" w:rsidRPr="00316F57">
              <w:t>anlamına gelmektedir.</w:t>
            </w:r>
          </w:p>
        </w:tc>
      </w:tr>
      <w:tr w:rsidR="00734AAC" w:rsidRPr="001F7CAC" w14:paraId="63B39C1E" w14:textId="4A6E5070" w:rsidTr="00067452">
        <w:trPr>
          <w:trHeight w:hRule="exact" w:val="405"/>
        </w:trPr>
        <w:tc>
          <w:tcPr>
            <w:tcW w:w="7968" w:type="dxa"/>
            <w:shd w:val="clear" w:color="auto" w:fill="auto"/>
            <w:vAlign w:val="center"/>
          </w:tcPr>
          <w:p w14:paraId="21E8F905" w14:textId="75D33890" w:rsidR="00734AAC" w:rsidRPr="00A9002A" w:rsidRDefault="00067452" w:rsidP="00A9002A">
            <w:pPr>
              <w:numPr>
                <w:ilvl w:val="0"/>
                <w:numId w:val="9"/>
              </w:numPr>
              <w:tabs>
                <w:tab w:val="left" w:pos="284"/>
              </w:tabs>
              <w:ind w:left="176" w:hanging="218"/>
            </w:pPr>
            <w:r w:rsidRPr="00067452">
              <w:t>Sosyal medyada aktif olamadığım zamanlarda kendimi endişeli hissederim.</w:t>
            </w:r>
          </w:p>
        </w:tc>
        <w:tc>
          <w:tcPr>
            <w:tcW w:w="425" w:type="dxa"/>
            <w:shd w:val="clear" w:color="auto" w:fill="auto"/>
            <w:vAlign w:val="center"/>
          </w:tcPr>
          <w:p w14:paraId="01A5F7E2" w14:textId="77777777" w:rsidR="00734AAC" w:rsidRPr="00734AAC" w:rsidRDefault="00734AAC" w:rsidP="00734AAC">
            <w:pPr>
              <w:jc w:val="center"/>
            </w:pPr>
            <w:r w:rsidRPr="00734AAC">
              <w:t>1</w:t>
            </w:r>
          </w:p>
        </w:tc>
        <w:tc>
          <w:tcPr>
            <w:tcW w:w="425" w:type="dxa"/>
            <w:shd w:val="clear" w:color="auto" w:fill="auto"/>
            <w:vAlign w:val="center"/>
          </w:tcPr>
          <w:p w14:paraId="57233C04" w14:textId="77777777" w:rsidR="00734AAC" w:rsidRPr="00734AAC" w:rsidRDefault="00734AAC" w:rsidP="00734AAC">
            <w:pPr>
              <w:jc w:val="center"/>
            </w:pPr>
            <w:r w:rsidRPr="00734AAC">
              <w:t>2</w:t>
            </w:r>
          </w:p>
        </w:tc>
        <w:tc>
          <w:tcPr>
            <w:tcW w:w="426" w:type="dxa"/>
            <w:shd w:val="clear" w:color="auto" w:fill="auto"/>
            <w:vAlign w:val="center"/>
          </w:tcPr>
          <w:p w14:paraId="7DC25804" w14:textId="77777777" w:rsidR="00734AAC" w:rsidRPr="00734AAC" w:rsidRDefault="00734AAC" w:rsidP="00734AAC">
            <w:pPr>
              <w:jc w:val="center"/>
            </w:pPr>
            <w:r w:rsidRPr="00734AAC">
              <w:t>3</w:t>
            </w:r>
          </w:p>
        </w:tc>
        <w:tc>
          <w:tcPr>
            <w:tcW w:w="425" w:type="dxa"/>
            <w:shd w:val="clear" w:color="auto" w:fill="auto"/>
            <w:vAlign w:val="center"/>
          </w:tcPr>
          <w:p w14:paraId="23B792B5" w14:textId="77777777" w:rsidR="00734AAC" w:rsidRPr="00734AAC" w:rsidRDefault="00734AAC" w:rsidP="00734AAC">
            <w:pPr>
              <w:jc w:val="center"/>
            </w:pPr>
            <w:r w:rsidRPr="00734AAC">
              <w:t>4</w:t>
            </w:r>
          </w:p>
        </w:tc>
        <w:tc>
          <w:tcPr>
            <w:tcW w:w="425" w:type="dxa"/>
            <w:shd w:val="clear" w:color="auto" w:fill="auto"/>
            <w:vAlign w:val="center"/>
          </w:tcPr>
          <w:p w14:paraId="5483E9F7" w14:textId="77777777" w:rsidR="00734AAC" w:rsidRPr="00734AAC" w:rsidRDefault="00734AAC" w:rsidP="00734AAC">
            <w:pPr>
              <w:jc w:val="center"/>
            </w:pPr>
            <w:r w:rsidRPr="00734AAC">
              <w:t>5</w:t>
            </w:r>
          </w:p>
        </w:tc>
        <w:tc>
          <w:tcPr>
            <w:tcW w:w="425" w:type="dxa"/>
            <w:vAlign w:val="center"/>
          </w:tcPr>
          <w:p w14:paraId="6F91A05F" w14:textId="1E45C120" w:rsidR="00734AAC" w:rsidRPr="00734AAC" w:rsidRDefault="00734AAC" w:rsidP="00734AAC">
            <w:pPr>
              <w:jc w:val="center"/>
            </w:pPr>
            <w:r w:rsidRPr="00734AAC">
              <w:t>6</w:t>
            </w:r>
          </w:p>
        </w:tc>
        <w:tc>
          <w:tcPr>
            <w:tcW w:w="426" w:type="dxa"/>
            <w:vAlign w:val="center"/>
          </w:tcPr>
          <w:p w14:paraId="0510C842" w14:textId="286F5962" w:rsidR="00734AAC" w:rsidRPr="00734AAC" w:rsidRDefault="00734AAC" w:rsidP="00734AAC">
            <w:pPr>
              <w:jc w:val="center"/>
            </w:pPr>
            <w:r w:rsidRPr="00734AAC">
              <w:t>7</w:t>
            </w:r>
          </w:p>
        </w:tc>
      </w:tr>
      <w:tr w:rsidR="00067452" w:rsidRPr="001F7CAC" w14:paraId="2117F6E7" w14:textId="6FDF5135" w:rsidTr="00067452">
        <w:trPr>
          <w:trHeight w:hRule="exact" w:val="495"/>
        </w:trPr>
        <w:tc>
          <w:tcPr>
            <w:tcW w:w="7968" w:type="dxa"/>
            <w:shd w:val="clear" w:color="auto" w:fill="auto"/>
          </w:tcPr>
          <w:p w14:paraId="7C79209B" w14:textId="272E12C4" w:rsidR="00067452" w:rsidRPr="00A9002A" w:rsidRDefault="00067452" w:rsidP="00067452">
            <w:pPr>
              <w:numPr>
                <w:ilvl w:val="0"/>
                <w:numId w:val="9"/>
              </w:numPr>
              <w:tabs>
                <w:tab w:val="left" w:pos="284"/>
              </w:tabs>
              <w:ind w:left="176" w:hanging="218"/>
            </w:pPr>
            <w:r w:rsidRPr="002E7475">
              <w:t xml:space="preserve">Sosyal medyada aktif olamadığım zamanlarda diğer kullanıcılara (çevremdekilere) göre eksik kaldığımı hissederim.  </w:t>
            </w:r>
          </w:p>
        </w:tc>
        <w:tc>
          <w:tcPr>
            <w:tcW w:w="425" w:type="dxa"/>
            <w:shd w:val="clear" w:color="auto" w:fill="auto"/>
            <w:vAlign w:val="center"/>
          </w:tcPr>
          <w:p w14:paraId="4DE4E839" w14:textId="77777777" w:rsidR="00067452" w:rsidRPr="00734AAC" w:rsidRDefault="00067452" w:rsidP="00067452">
            <w:pPr>
              <w:jc w:val="center"/>
            </w:pPr>
            <w:r w:rsidRPr="00734AAC">
              <w:t>1</w:t>
            </w:r>
          </w:p>
        </w:tc>
        <w:tc>
          <w:tcPr>
            <w:tcW w:w="425" w:type="dxa"/>
            <w:shd w:val="clear" w:color="auto" w:fill="auto"/>
            <w:vAlign w:val="center"/>
          </w:tcPr>
          <w:p w14:paraId="61ADADBE" w14:textId="77777777" w:rsidR="00067452" w:rsidRPr="00734AAC" w:rsidRDefault="00067452" w:rsidP="00067452">
            <w:pPr>
              <w:jc w:val="center"/>
            </w:pPr>
            <w:r w:rsidRPr="00734AAC">
              <w:t>2</w:t>
            </w:r>
          </w:p>
        </w:tc>
        <w:tc>
          <w:tcPr>
            <w:tcW w:w="426" w:type="dxa"/>
            <w:shd w:val="clear" w:color="auto" w:fill="auto"/>
            <w:vAlign w:val="center"/>
          </w:tcPr>
          <w:p w14:paraId="5EEF4676" w14:textId="77777777" w:rsidR="00067452" w:rsidRPr="00734AAC" w:rsidRDefault="00067452" w:rsidP="00067452">
            <w:pPr>
              <w:jc w:val="center"/>
            </w:pPr>
            <w:r w:rsidRPr="00734AAC">
              <w:t>3</w:t>
            </w:r>
          </w:p>
        </w:tc>
        <w:tc>
          <w:tcPr>
            <w:tcW w:w="425" w:type="dxa"/>
            <w:shd w:val="clear" w:color="auto" w:fill="auto"/>
            <w:vAlign w:val="center"/>
          </w:tcPr>
          <w:p w14:paraId="1C6F010C" w14:textId="77777777" w:rsidR="00067452" w:rsidRPr="00734AAC" w:rsidRDefault="00067452" w:rsidP="00067452">
            <w:pPr>
              <w:jc w:val="center"/>
            </w:pPr>
            <w:r w:rsidRPr="00734AAC">
              <w:t>4</w:t>
            </w:r>
          </w:p>
        </w:tc>
        <w:tc>
          <w:tcPr>
            <w:tcW w:w="425" w:type="dxa"/>
            <w:shd w:val="clear" w:color="auto" w:fill="auto"/>
            <w:vAlign w:val="center"/>
          </w:tcPr>
          <w:p w14:paraId="6987FD94" w14:textId="77777777" w:rsidR="00067452" w:rsidRPr="00734AAC" w:rsidRDefault="00067452" w:rsidP="00067452">
            <w:pPr>
              <w:jc w:val="center"/>
            </w:pPr>
            <w:r w:rsidRPr="00734AAC">
              <w:t>5</w:t>
            </w:r>
          </w:p>
        </w:tc>
        <w:tc>
          <w:tcPr>
            <w:tcW w:w="425" w:type="dxa"/>
            <w:vAlign w:val="center"/>
          </w:tcPr>
          <w:p w14:paraId="7A40B7AD" w14:textId="687BD730" w:rsidR="00067452" w:rsidRPr="00734AAC" w:rsidRDefault="00067452" w:rsidP="00067452">
            <w:pPr>
              <w:jc w:val="center"/>
            </w:pPr>
            <w:r w:rsidRPr="00734AAC">
              <w:t>6</w:t>
            </w:r>
          </w:p>
        </w:tc>
        <w:tc>
          <w:tcPr>
            <w:tcW w:w="426" w:type="dxa"/>
            <w:vAlign w:val="center"/>
          </w:tcPr>
          <w:p w14:paraId="653B5829" w14:textId="02D337F7" w:rsidR="00067452" w:rsidRPr="00734AAC" w:rsidRDefault="00067452" w:rsidP="00067452">
            <w:pPr>
              <w:jc w:val="center"/>
            </w:pPr>
            <w:r w:rsidRPr="00734AAC">
              <w:t>7</w:t>
            </w:r>
          </w:p>
        </w:tc>
      </w:tr>
      <w:tr w:rsidR="00067452" w:rsidRPr="001F7CAC" w14:paraId="35CB7CAA" w14:textId="30B20B1E" w:rsidTr="00067452">
        <w:trPr>
          <w:trHeight w:hRule="exact" w:val="559"/>
        </w:trPr>
        <w:tc>
          <w:tcPr>
            <w:tcW w:w="7968" w:type="dxa"/>
            <w:shd w:val="clear" w:color="auto" w:fill="auto"/>
          </w:tcPr>
          <w:p w14:paraId="2F67B11E" w14:textId="52F6F3AF" w:rsidR="00067452" w:rsidRPr="00A9002A" w:rsidRDefault="00067452" w:rsidP="00067452">
            <w:pPr>
              <w:numPr>
                <w:ilvl w:val="0"/>
                <w:numId w:val="9"/>
              </w:numPr>
              <w:tabs>
                <w:tab w:val="left" w:pos="284"/>
              </w:tabs>
              <w:ind w:left="176" w:hanging="218"/>
            </w:pPr>
            <w:r w:rsidRPr="002E7475">
              <w:t>Sosyal medyada aktif olmanın önemli ve eğlenceli olduğunu bildiğimden dolayı sosyal medyaya gir(e)</w:t>
            </w:r>
            <w:proofErr w:type="spellStart"/>
            <w:r w:rsidRPr="002E7475">
              <w:t>mediğim</w:t>
            </w:r>
            <w:proofErr w:type="spellEnd"/>
            <w:r w:rsidRPr="002E7475">
              <w:t xml:space="preserve"> zamanlarda kendimi kaygılı hissederim.</w:t>
            </w:r>
          </w:p>
        </w:tc>
        <w:tc>
          <w:tcPr>
            <w:tcW w:w="425" w:type="dxa"/>
            <w:shd w:val="clear" w:color="auto" w:fill="auto"/>
            <w:vAlign w:val="center"/>
          </w:tcPr>
          <w:p w14:paraId="3802A464" w14:textId="77777777" w:rsidR="00067452" w:rsidRPr="00734AAC" w:rsidRDefault="00067452" w:rsidP="00067452">
            <w:pPr>
              <w:jc w:val="center"/>
            </w:pPr>
            <w:r w:rsidRPr="00734AAC">
              <w:t>1</w:t>
            </w:r>
          </w:p>
        </w:tc>
        <w:tc>
          <w:tcPr>
            <w:tcW w:w="425" w:type="dxa"/>
            <w:shd w:val="clear" w:color="auto" w:fill="auto"/>
            <w:vAlign w:val="center"/>
          </w:tcPr>
          <w:p w14:paraId="586957A9" w14:textId="77777777" w:rsidR="00067452" w:rsidRPr="00734AAC" w:rsidRDefault="00067452" w:rsidP="00067452">
            <w:pPr>
              <w:jc w:val="center"/>
            </w:pPr>
            <w:r w:rsidRPr="00734AAC">
              <w:t>2</w:t>
            </w:r>
          </w:p>
        </w:tc>
        <w:tc>
          <w:tcPr>
            <w:tcW w:w="426" w:type="dxa"/>
            <w:shd w:val="clear" w:color="auto" w:fill="auto"/>
            <w:vAlign w:val="center"/>
          </w:tcPr>
          <w:p w14:paraId="5C54C53C" w14:textId="77777777" w:rsidR="00067452" w:rsidRPr="00734AAC" w:rsidRDefault="00067452" w:rsidP="00067452">
            <w:pPr>
              <w:jc w:val="center"/>
            </w:pPr>
            <w:r w:rsidRPr="00734AAC">
              <w:t>3</w:t>
            </w:r>
          </w:p>
        </w:tc>
        <w:tc>
          <w:tcPr>
            <w:tcW w:w="425" w:type="dxa"/>
            <w:shd w:val="clear" w:color="auto" w:fill="auto"/>
            <w:vAlign w:val="center"/>
          </w:tcPr>
          <w:p w14:paraId="3B1F7CA4" w14:textId="77777777" w:rsidR="00067452" w:rsidRPr="00734AAC" w:rsidRDefault="00067452" w:rsidP="00067452">
            <w:pPr>
              <w:jc w:val="center"/>
            </w:pPr>
            <w:r w:rsidRPr="00734AAC">
              <w:t>4</w:t>
            </w:r>
          </w:p>
        </w:tc>
        <w:tc>
          <w:tcPr>
            <w:tcW w:w="425" w:type="dxa"/>
            <w:shd w:val="clear" w:color="auto" w:fill="auto"/>
            <w:vAlign w:val="center"/>
          </w:tcPr>
          <w:p w14:paraId="41FD845B" w14:textId="77777777" w:rsidR="00067452" w:rsidRPr="00734AAC" w:rsidRDefault="00067452" w:rsidP="00067452">
            <w:pPr>
              <w:jc w:val="center"/>
            </w:pPr>
            <w:r w:rsidRPr="00734AAC">
              <w:t>5</w:t>
            </w:r>
          </w:p>
        </w:tc>
        <w:tc>
          <w:tcPr>
            <w:tcW w:w="425" w:type="dxa"/>
            <w:vAlign w:val="center"/>
          </w:tcPr>
          <w:p w14:paraId="0882D822" w14:textId="71FB2C58" w:rsidR="00067452" w:rsidRPr="00734AAC" w:rsidRDefault="00067452" w:rsidP="00067452">
            <w:pPr>
              <w:jc w:val="center"/>
            </w:pPr>
            <w:r w:rsidRPr="00734AAC">
              <w:t>6</w:t>
            </w:r>
          </w:p>
        </w:tc>
        <w:tc>
          <w:tcPr>
            <w:tcW w:w="426" w:type="dxa"/>
            <w:vAlign w:val="center"/>
          </w:tcPr>
          <w:p w14:paraId="396138CB" w14:textId="7C16AB62" w:rsidR="00067452" w:rsidRPr="00734AAC" w:rsidRDefault="00067452" w:rsidP="00067452">
            <w:pPr>
              <w:jc w:val="center"/>
            </w:pPr>
            <w:r w:rsidRPr="00734AAC">
              <w:t>7</w:t>
            </w:r>
          </w:p>
        </w:tc>
      </w:tr>
      <w:tr w:rsidR="00067452" w:rsidRPr="001F7CAC" w14:paraId="5D147733" w14:textId="61CC94BE" w:rsidTr="00D91468">
        <w:trPr>
          <w:trHeight w:hRule="exact" w:val="340"/>
        </w:trPr>
        <w:tc>
          <w:tcPr>
            <w:tcW w:w="7968" w:type="dxa"/>
            <w:shd w:val="clear" w:color="auto" w:fill="auto"/>
          </w:tcPr>
          <w:p w14:paraId="5A7A44EC" w14:textId="08E2155F" w:rsidR="00067452" w:rsidRPr="00A9002A" w:rsidRDefault="00067452" w:rsidP="00067452">
            <w:pPr>
              <w:numPr>
                <w:ilvl w:val="0"/>
                <w:numId w:val="9"/>
              </w:numPr>
              <w:tabs>
                <w:tab w:val="left" w:pos="284"/>
              </w:tabs>
              <w:ind w:left="176" w:hanging="218"/>
            </w:pPr>
            <w:r w:rsidRPr="002E7475">
              <w:t>Sosyal medyaya giriş yapamadığım zamanlarda kendimi üzgün hissederim.</w:t>
            </w:r>
          </w:p>
        </w:tc>
        <w:tc>
          <w:tcPr>
            <w:tcW w:w="425" w:type="dxa"/>
            <w:shd w:val="clear" w:color="auto" w:fill="auto"/>
            <w:vAlign w:val="center"/>
          </w:tcPr>
          <w:p w14:paraId="1FB2F04C" w14:textId="77777777" w:rsidR="00067452" w:rsidRPr="00734AAC" w:rsidRDefault="00067452" w:rsidP="00067452">
            <w:pPr>
              <w:jc w:val="center"/>
            </w:pPr>
            <w:r w:rsidRPr="00734AAC">
              <w:t>1</w:t>
            </w:r>
          </w:p>
        </w:tc>
        <w:tc>
          <w:tcPr>
            <w:tcW w:w="425" w:type="dxa"/>
            <w:shd w:val="clear" w:color="auto" w:fill="auto"/>
            <w:vAlign w:val="center"/>
          </w:tcPr>
          <w:p w14:paraId="2EB94FEE" w14:textId="77777777" w:rsidR="00067452" w:rsidRPr="00734AAC" w:rsidRDefault="00067452" w:rsidP="00067452">
            <w:pPr>
              <w:jc w:val="center"/>
            </w:pPr>
            <w:r w:rsidRPr="00734AAC">
              <w:t>2</w:t>
            </w:r>
          </w:p>
        </w:tc>
        <w:tc>
          <w:tcPr>
            <w:tcW w:w="426" w:type="dxa"/>
            <w:shd w:val="clear" w:color="auto" w:fill="auto"/>
            <w:vAlign w:val="center"/>
          </w:tcPr>
          <w:p w14:paraId="163C1968" w14:textId="77777777" w:rsidR="00067452" w:rsidRPr="00734AAC" w:rsidRDefault="00067452" w:rsidP="00067452">
            <w:pPr>
              <w:jc w:val="center"/>
            </w:pPr>
            <w:r w:rsidRPr="00734AAC">
              <w:t>3</w:t>
            </w:r>
          </w:p>
        </w:tc>
        <w:tc>
          <w:tcPr>
            <w:tcW w:w="425" w:type="dxa"/>
            <w:shd w:val="clear" w:color="auto" w:fill="auto"/>
            <w:vAlign w:val="center"/>
          </w:tcPr>
          <w:p w14:paraId="1AA76A40" w14:textId="77777777" w:rsidR="00067452" w:rsidRPr="00734AAC" w:rsidRDefault="00067452" w:rsidP="00067452">
            <w:pPr>
              <w:jc w:val="center"/>
            </w:pPr>
            <w:r w:rsidRPr="00734AAC">
              <w:t>4</w:t>
            </w:r>
          </w:p>
        </w:tc>
        <w:tc>
          <w:tcPr>
            <w:tcW w:w="425" w:type="dxa"/>
            <w:shd w:val="clear" w:color="auto" w:fill="auto"/>
            <w:vAlign w:val="center"/>
          </w:tcPr>
          <w:p w14:paraId="23A3C6F5" w14:textId="77777777" w:rsidR="00067452" w:rsidRPr="00734AAC" w:rsidRDefault="00067452" w:rsidP="00067452">
            <w:pPr>
              <w:jc w:val="center"/>
            </w:pPr>
            <w:r w:rsidRPr="00734AAC">
              <w:t>5</w:t>
            </w:r>
          </w:p>
        </w:tc>
        <w:tc>
          <w:tcPr>
            <w:tcW w:w="425" w:type="dxa"/>
            <w:vAlign w:val="center"/>
          </w:tcPr>
          <w:p w14:paraId="0266AB4F" w14:textId="4BE118FD" w:rsidR="00067452" w:rsidRPr="00734AAC" w:rsidRDefault="00067452" w:rsidP="00067452">
            <w:pPr>
              <w:jc w:val="center"/>
            </w:pPr>
            <w:r w:rsidRPr="00734AAC">
              <w:t>6</w:t>
            </w:r>
          </w:p>
        </w:tc>
        <w:tc>
          <w:tcPr>
            <w:tcW w:w="426" w:type="dxa"/>
            <w:vAlign w:val="center"/>
          </w:tcPr>
          <w:p w14:paraId="0073246E" w14:textId="0CB9D8B3" w:rsidR="00067452" w:rsidRPr="00734AAC" w:rsidRDefault="00067452" w:rsidP="00067452">
            <w:pPr>
              <w:jc w:val="center"/>
            </w:pPr>
            <w:r w:rsidRPr="00734AAC">
              <w:t>7</w:t>
            </w:r>
          </w:p>
        </w:tc>
      </w:tr>
      <w:tr w:rsidR="00067452" w:rsidRPr="001F7CAC" w14:paraId="75717E89" w14:textId="5C49368C" w:rsidTr="00D91468">
        <w:trPr>
          <w:trHeight w:hRule="exact" w:val="340"/>
        </w:trPr>
        <w:tc>
          <w:tcPr>
            <w:tcW w:w="7968" w:type="dxa"/>
            <w:shd w:val="clear" w:color="auto" w:fill="auto"/>
          </w:tcPr>
          <w:p w14:paraId="752DC354" w14:textId="019B8A09" w:rsidR="00067452" w:rsidRPr="00A9002A" w:rsidRDefault="00067452" w:rsidP="00067452">
            <w:pPr>
              <w:numPr>
                <w:ilvl w:val="0"/>
                <w:numId w:val="9"/>
              </w:numPr>
              <w:tabs>
                <w:tab w:val="left" w:pos="284"/>
              </w:tabs>
              <w:ind w:left="176" w:hanging="218"/>
            </w:pPr>
            <w:r w:rsidRPr="002E7475">
              <w:t>Sosyal medyaya giriş yapamadığım zamanlarda pişmanlık hissederim.</w:t>
            </w:r>
          </w:p>
        </w:tc>
        <w:tc>
          <w:tcPr>
            <w:tcW w:w="425" w:type="dxa"/>
            <w:shd w:val="clear" w:color="auto" w:fill="auto"/>
            <w:vAlign w:val="center"/>
          </w:tcPr>
          <w:p w14:paraId="77AB6B9E" w14:textId="77777777" w:rsidR="00067452" w:rsidRPr="00734AAC" w:rsidRDefault="00067452" w:rsidP="00067452">
            <w:pPr>
              <w:jc w:val="center"/>
            </w:pPr>
            <w:r w:rsidRPr="00734AAC">
              <w:t>1</w:t>
            </w:r>
          </w:p>
        </w:tc>
        <w:tc>
          <w:tcPr>
            <w:tcW w:w="425" w:type="dxa"/>
            <w:shd w:val="clear" w:color="auto" w:fill="auto"/>
            <w:vAlign w:val="center"/>
          </w:tcPr>
          <w:p w14:paraId="064C8137" w14:textId="77777777" w:rsidR="00067452" w:rsidRPr="00734AAC" w:rsidRDefault="00067452" w:rsidP="00067452">
            <w:pPr>
              <w:jc w:val="center"/>
            </w:pPr>
            <w:r w:rsidRPr="00734AAC">
              <w:t>2</w:t>
            </w:r>
          </w:p>
        </w:tc>
        <w:tc>
          <w:tcPr>
            <w:tcW w:w="426" w:type="dxa"/>
            <w:shd w:val="clear" w:color="auto" w:fill="auto"/>
            <w:vAlign w:val="center"/>
          </w:tcPr>
          <w:p w14:paraId="4005D55A" w14:textId="77777777" w:rsidR="00067452" w:rsidRPr="00734AAC" w:rsidRDefault="00067452" w:rsidP="00067452">
            <w:pPr>
              <w:jc w:val="center"/>
            </w:pPr>
            <w:r w:rsidRPr="00734AAC">
              <w:t>3</w:t>
            </w:r>
          </w:p>
        </w:tc>
        <w:tc>
          <w:tcPr>
            <w:tcW w:w="425" w:type="dxa"/>
            <w:shd w:val="clear" w:color="auto" w:fill="auto"/>
            <w:vAlign w:val="center"/>
          </w:tcPr>
          <w:p w14:paraId="3AD6A447" w14:textId="77777777" w:rsidR="00067452" w:rsidRPr="00734AAC" w:rsidRDefault="00067452" w:rsidP="00067452">
            <w:pPr>
              <w:jc w:val="center"/>
            </w:pPr>
            <w:r w:rsidRPr="00734AAC">
              <w:t>4</w:t>
            </w:r>
          </w:p>
        </w:tc>
        <w:tc>
          <w:tcPr>
            <w:tcW w:w="425" w:type="dxa"/>
            <w:shd w:val="clear" w:color="auto" w:fill="auto"/>
            <w:vAlign w:val="center"/>
          </w:tcPr>
          <w:p w14:paraId="576915AD" w14:textId="77777777" w:rsidR="00067452" w:rsidRPr="00734AAC" w:rsidRDefault="00067452" w:rsidP="00067452">
            <w:pPr>
              <w:jc w:val="center"/>
            </w:pPr>
            <w:r w:rsidRPr="00734AAC">
              <w:t>5</w:t>
            </w:r>
          </w:p>
        </w:tc>
        <w:tc>
          <w:tcPr>
            <w:tcW w:w="425" w:type="dxa"/>
            <w:vAlign w:val="center"/>
          </w:tcPr>
          <w:p w14:paraId="58F6704F" w14:textId="158886D7" w:rsidR="00067452" w:rsidRPr="00734AAC" w:rsidRDefault="00067452" w:rsidP="00067452">
            <w:pPr>
              <w:jc w:val="center"/>
            </w:pPr>
            <w:r w:rsidRPr="00734AAC">
              <w:t>6</w:t>
            </w:r>
          </w:p>
        </w:tc>
        <w:tc>
          <w:tcPr>
            <w:tcW w:w="426" w:type="dxa"/>
            <w:vAlign w:val="center"/>
          </w:tcPr>
          <w:p w14:paraId="7FBE879A" w14:textId="50BB0C70" w:rsidR="00067452" w:rsidRPr="00734AAC" w:rsidRDefault="00067452" w:rsidP="00067452">
            <w:pPr>
              <w:jc w:val="center"/>
            </w:pPr>
            <w:r w:rsidRPr="00734AAC">
              <w:t>7</w:t>
            </w:r>
          </w:p>
        </w:tc>
      </w:tr>
      <w:tr w:rsidR="00067452" w:rsidRPr="001F7CAC" w14:paraId="3FE8E7B4" w14:textId="4B651615" w:rsidTr="00067452">
        <w:trPr>
          <w:trHeight w:hRule="exact" w:val="536"/>
        </w:trPr>
        <w:tc>
          <w:tcPr>
            <w:tcW w:w="7968" w:type="dxa"/>
            <w:tcBorders>
              <w:top w:val="single" w:sz="4" w:space="0" w:color="auto"/>
              <w:left w:val="single" w:sz="4" w:space="0" w:color="auto"/>
              <w:bottom w:val="single" w:sz="4" w:space="0" w:color="auto"/>
              <w:right w:val="single" w:sz="4" w:space="0" w:color="auto"/>
            </w:tcBorders>
            <w:shd w:val="clear" w:color="auto" w:fill="auto"/>
          </w:tcPr>
          <w:p w14:paraId="1E10552B" w14:textId="11527AFB" w:rsidR="00067452" w:rsidRPr="00A9002A" w:rsidRDefault="00067452" w:rsidP="00067452">
            <w:pPr>
              <w:numPr>
                <w:ilvl w:val="0"/>
                <w:numId w:val="9"/>
              </w:numPr>
              <w:tabs>
                <w:tab w:val="left" w:pos="284"/>
              </w:tabs>
              <w:ind w:left="176" w:hanging="218"/>
            </w:pPr>
            <w:r w:rsidRPr="002E7475">
              <w:t>Sosyal medyada aktif olamadığım zamanlarda yer aldığım sosyal grubun beni önemsiz birisi olarak gördüğünü düşünürü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067452" w:rsidRPr="00734AAC" w:rsidRDefault="00067452" w:rsidP="00067452">
            <w:pPr>
              <w:jc w:val="center"/>
            </w:pPr>
            <w:r w:rsidRPr="00734AA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067452" w:rsidRPr="00734AAC" w:rsidRDefault="00067452" w:rsidP="00067452">
            <w:pPr>
              <w:jc w:val="center"/>
            </w:pPr>
            <w:r w:rsidRPr="00734AAC">
              <w:t>2</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067452" w:rsidRPr="00734AAC" w:rsidRDefault="00067452" w:rsidP="00067452">
            <w:pPr>
              <w:jc w:val="center"/>
            </w:pPr>
            <w:r w:rsidRPr="00734AAC">
              <w:t>3</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067452" w:rsidRPr="00734AAC" w:rsidRDefault="00067452" w:rsidP="00067452">
            <w:pPr>
              <w:jc w:val="center"/>
            </w:pPr>
            <w:r w:rsidRPr="00734AAC">
              <w:t>4</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067452" w:rsidRPr="00734AAC" w:rsidRDefault="00067452" w:rsidP="00067452">
            <w:pPr>
              <w:jc w:val="center"/>
            </w:pPr>
            <w:r w:rsidRPr="00734AAC">
              <w:t>5</w:t>
            </w:r>
          </w:p>
        </w:tc>
        <w:tc>
          <w:tcPr>
            <w:tcW w:w="425" w:type="dxa"/>
            <w:tcBorders>
              <w:top w:val="single" w:sz="4" w:space="0" w:color="auto"/>
              <w:left w:val="single" w:sz="4" w:space="0" w:color="auto"/>
              <w:bottom w:val="single" w:sz="4" w:space="0" w:color="auto"/>
              <w:right w:val="single" w:sz="4" w:space="0" w:color="auto"/>
            </w:tcBorders>
            <w:vAlign w:val="center"/>
          </w:tcPr>
          <w:p w14:paraId="78DD0EFD" w14:textId="31A9B348" w:rsidR="00067452" w:rsidRPr="00734AAC" w:rsidRDefault="00067452" w:rsidP="00067452">
            <w:pPr>
              <w:jc w:val="center"/>
            </w:pPr>
            <w:r w:rsidRPr="00734AAC">
              <w:t>6</w:t>
            </w:r>
          </w:p>
        </w:tc>
        <w:tc>
          <w:tcPr>
            <w:tcW w:w="426" w:type="dxa"/>
            <w:tcBorders>
              <w:top w:val="single" w:sz="4" w:space="0" w:color="auto"/>
              <w:left w:val="single" w:sz="4" w:space="0" w:color="auto"/>
              <w:bottom w:val="single" w:sz="4" w:space="0" w:color="auto"/>
              <w:right w:val="single" w:sz="4" w:space="0" w:color="auto"/>
            </w:tcBorders>
            <w:vAlign w:val="center"/>
          </w:tcPr>
          <w:p w14:paraId="000CF647" w14:textId="32D9147B" w:rsidR="00067452" w:rsidRPr="00734AAC" w:rsidRDefault="00067452" w:rsidP="00067452">
            <w:pPr>
              <w:jc w:val="center"/>
            </w:pPr>
            <w:r w:rsidRPr="00734AAC">
              <w:t>7</w:t>
            </w:r>
          </w:p>
        </w:tc>
      </w:tr>
      <w:tr w:rsidR="00067452" w:rsidRPr="001F7CAC" w14:paraId="5B707170" w14:textId="0C50C2AF" w:rsidTr="00067452">
        <w:trPr>
          <w:trHeight w:hRule="exact" w:val="483"/>
        </w:trPr>
        <w:tc>
          <w:tcPr>
            <w:tcW w:w="7968" w:type="dxa"/>
            <w:tcBorders>
              <w:top w:val="single" w:sz="4" w:space="0" w:color="auto"/>
              <w:left w:val="single" w:sz="4" w:space="0" w:color="auto"/>
              <w:bottom w:val="single" w:sz="4" w:space="0" w:color="auto"/>
              <w:right w:val="single" w:sz="4" w:space="0" w:color="auto"/>
            </w:tcBorders>
            <w:shd w:val="clear" w:color="auto" w:fill="auto"/>
          </w:tcPr>
          <w:p w14:paraId="650DB157" w14:textId="7726EA51" w:rsidR="00067452" w:rsidRPr="00A9002A" w:rsidRDefault="00067452" w:rsidP="00067452">
            <w:pPr>
              <w:numPr>
                <w:ilvl w:val="0"/>
                <w:numId w:val="9"/>
              </w:numPr>
              <w:tabs>
                <w:tab w:val="left" w:pos="284"/>
              </w:tabs>
              <w:ind w:left="176" w:hanging="218"/>
            </w:pPr>
            <w:r w:rsidRPr="002E7475">
              <w:t>Sosyal medyada aktif olamadığım zamanlarda yer aldığım sosyal gruba layık olamadığımı düşünürü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77777777" w:rsidR="00067452" w:rsidRPr="00734AAC" w:rsidRDefault="00067452" w:rsidP="00067452">
            <w:pPr>
              <w:jc w:val="center"/>
            </w:pPr>
            <w:r w:rsidRPr="00734AA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0C65301" w14:textId="77777777" w:rsidR="00067452" w:rsidRPr="00734AAC" w:rsidRDefault="00067452" w:rsidP="00067452">
            <w:pPr>
              <w:jc w:val="center"/>
            </w:pPr>
            <w:r w:rsidRPr="00734AAC">
              <w:t>2</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36B27E0" w14:textId="77777777" w:rsidR="00067452" w:rsidRPr="00734AAC" w:rsidRDefault="00067452" w:rsidP="00067452">
            <w:pPr>
              <w:jc w:val="center"/>
            </w:pPr>
            <w:r w:rsidRPr="00734AAC">
              <w:t>3</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0E5A667" w14:textId="77777777" w:rsidR="00067452" w:rsidRPr="00734AAC" w:rsidRDefault="00067452" w:rsidP="00067452">
            <w:pPr>
              <w:jc w:val="center"/>
            </w:pPr>
            <w:r w:rsidRPr="00734AAC">
              <w:t>4</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52D71B8" w14:textId="77777777" w:rsidR="00067452" w:rsidRPr="00734AAC" w:rsidRDefault="00067452" w:rsidP="00067452">
            <w:pPr>
              <w:jc w:val="center"/>
            </w:pPr>
            <w:r w:rsidRPr="00734AAC">
              <w:t>5</w:t>
            </w:r>
          </w:p>
        </w:tc>
        <w:tc>
          <w:tcPr>
            <w:tcW w:w="425" w:type="dxa"/>
            <w:tcBorders>
              <w:top w:val="single" w:sz="4" w:space="0" w:color="auto"/>
              <w:left w:val="single" w:sz="4" w:space="0" w:color="auto"/>
              <w:bottom w:val="single" w:sz="4" w:space="0" w:color="auto"/>
              <w:right w:val="single" w:sz="4" w:space="0" w:color="auto"/>
            </w:tcBorders>
            <w:vAlign w:val="center"/>
          </w:tcPr>
          <w:p w14:paraId="1654B446" w14:textId="564FAE71" w:rsidR="00067452" w:rsidRPr="00734AAC" w:rsidRDefault="00067452" w:rsidP="00067452">
            <w:pPr>
              <w:jc w:val="center"/>
            </w:pPr>
            <w:r w:rsidRPr="00734AAC">
              <w:t>6</w:t>
            </w:r>
          </w:p>
        </w:tc>
        <w:tc>
          <w:tcPr>
            <w:tcW w:w="426" w:type="dxa"/>
            <w:tcBorders>
              <w:top w:val="single" w:sz="4" w:space="0" w:color="auto"/>
              <w:left w:val="single" w:sz="4" w:space="0" w:color="auto"/>
              <w:bottom w:val="single" w:sz="4" w:space="0" w:color="auto"/>
              <w:right w:val="single" w:sz="4" w:space="0" w:color="auto"/>
            </w:tcBorders>
            <w:vAlign w:val="center"/>
          </w:tcPr>
          <w:p w14:paraId="11497298" w14:textId="4CF38CD2" w:rsidR="00067452" w:rsidRPr="00734AAC" w:rsidRDefault="00067452" w:rsidP="00067452">
            <w:pPr>
              <w:jc w:val="center"/>
            </w:pPr>
            <w:r w:rsidRPr="00734AAC">
              <w:t>7</w:t>
            </w:r>
          </w:p>
        </w:tc>
      </w:tr>
      <w:tr w:rsidR="00067452" w:rsidRPr="001F7CAC" w14:paraId="34137CA0" w14:textId="49BDE922" w:rsidTr="00330BD0">
        <w:trPr>
          <w:trHeight w:hRule="exact" w:val="507"/>
        </w:trPr>
        <w:tc>
          <w:tcPr>
            <w:tcW w:w="7968" w:type="dxa"/>
            <w:tcBorders>
              <w:top w:val="single" w:sz="4" w:space="0" w:color="auto"/>
              <w:left w:val="single" w:sz="4" w:space="0" w:color="auto"/>
              <w:bottom w:val="single" w:sz="4" w:space="0" w:color="auto"/>
              <w:right w:val="single" w:sz="4" w:space="0" w:color="auto"/>
            </w:tcBorders>
            <w:shd w:val="clear" w:color="auto" w:fill="auto"/>
          </w:tcPr>
          <w:p w14:paraId="03BCCE7A" w14:textId="08F42F6A" w:rsidR="00067452" w:rsidRPr="00A9002A" w:rsidRDefault="00067452" w:rsidP="00067452">
            <w:pPr>
              <w:numPr>
                <w:ilvl w:val="0"/>
                <w:numId w:val="9"/>
              </w:numPr>
              <w:tabs>
                <w:tab w:val="left" w:pos="284"/>
              </w:tabs>
              <w:ind w:left="176" w:hanging="218"/>
            </w:pPr>
            <w:r w:rsidRPr="002E7475">
              <w:t>Sosyal medyada aktif olamadığım zamanlarda sosyal grubum tarafından dışlandığımı hissederi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77777777" w:rsidR="00067452" w:rsidRPr="00734AAC" w:rsidRDefault="00067452" w:rsidP="00067452">
            <w:pPr>
              <w:jc w:val="center"/>
            </w:pPr>
            <w:r w:rsidRPr="00734AA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2E2DDB8" w14:textId="77777777" w:rsidR="00067452" w:rsidRPr="00734AAC" w:rsidRDefault="00067452" w:rsidP="00067452">
            <w:pPr>
              <w:jc w:val="center"/>
            </w:pPr>
            <w:r w:rsidRPr="00734AAC">
              <w:t>2</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24608522" w14:textId="77777777" w:rsidR="00067452" w:rsidRPr="00734AAC" w:rsidRDefault="00067452" w:rsidP="00067452">
            <w:pPr>
              <w:jc w:val="center"/>
            </w:pPr>
            <w:r w:rsidRPr="00734AAC">
              <w:t>3</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5E0200D" w14:textId="77777777" w:rsidR="00067452" w:rsidRPr="00734AAC" w:rsidRDefault="00067452" w:rsidP="00067452">
            <w:pPr>
              <w:jc w:val="center"/>
            </w:pPr>
            <w:r w:rsidRPr="00734AAC">
              <w:t>4</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23A5D21" w14:textId="77777777" w:rsidR="00067452" w:rsidRPr="00734AAC" w:rsidRDefault="00067452" w:rsidP="00067452">
            <w:pPr>
              <w:jc w:val="center"/>
            </w:pPr>
            <w:r w:rsidRPr="00734AAC">
              <w:t>5</w:t>
            </w:r>
          </w:p>
        </w:tc>
        <w:tc>
          <w:tcPr>
            <w:tcW w:w="425" w:type="dxa"/>
            <w:tcBorders>
              <w:top w:val="single" w:sz="4" w:space="0" w:color="auto"/>
              <w:left w:val="single" w:sz="4" w:space="0" w:color="auto"/>
              <w:bottom w:val="single" w:sz="4" w:space="0" w:color="auto"/>
              <w:right w:val="single" w:sz="4" w:space="0" w:color="auto"/>
            </w:tcBorders>
            <w:vAlign w:val="center"/>
          </w:tcPr>
          <w:p w14:paraId="4049C3A7" w14:textId="49E4045C" w:rsidR="00067452" w:rsidRPr="00734AAC" w:rsidRDefault="00067452" w:rsidP="00067452">
            <w:pPr>
              <w:jc w:val="center"/>
            </w:pPr>
            <w:r w:rsidRPr="00734AAC">
              <w:t>6</w:t>
            </w:r>
          </w:p>
        </w:tc>
        <w:tc>
          <w:tcPr>
            <w:tcW w:w="426" w:type="dxa"/>
            <w:tcBorders>
              <w:top w:val="single" w:sz="4" w:space="0" w:color="auto"/>
              <w:left w:val="single" w:sz="4" w:space="0" w:color="auto"/>
              <w:bottom w:val="single" w:sz="4" w:space="0" w:color="auto"/>
              <w:right w:val="single" w:sz="4" w:space="0" w:color="auto"/>
            </w:tcBorders>
            <w:vAlign w:val="center"/>
          </w:tcPr>
          <w:p w14:paraId="15A5A2AD" w14:textId="366E41D6" w:rsidR="00067452" w:rsidRPr="00734AAC" w:rsidRDefault="00067452" w:rsidP="00067452">
            <w:pPr>
              <w:jc w:val="center"/>
            </w:pPr>
            <w:r w:rsidRPr="00734AAC">
              <w:t>7</w:t>
            </w:r>
          </w:p>
        </w:tc>
      </w:tr>
      <w:tr w:rsidR="00067452" w:rsidRPr="001F7CAC" w14:paraId="53B1A0A2" w14:textId="0E5E88A3" w:rsidTr="00067452">
        <w:trPr>
          <w:trHeight w:hRule="exact" w:val="597"/>
        </w:trPr>
        <w:tc>
          <w:tcPr>
            <w:tcW w:w="7968" w:type="dxa"/>
            <w:tcBorders>
              <w:top w:val="single" w:sz="4" w:space="0" w:color="auto"/>
              <w:left w:val="single" w:sz="4" w:space="0" w:color="auto"/>
              <w:bottom w:val="single" w:sz="4" w:space="0" w:color="auto"/>
              <w:right w:val="single" w:sz="4" w:space="0" w:color="auto"/>
            </w:tcBorders>
            <w:shd w:val="clear" w:color="auto" w:fill="auto"/>
          </w:tcPr>
          <w:p w14:paraId="6AA0E475" w14:textId="1204BE63" w:rsidR="00067452" w:rsidRPr="00A9002A" w:rsidRDefault="00067452" w:rsidP="00067452">
            <w:pPr>
              <w:numPr>
                <w:ilvl w:val="0"/>
                <w:numId w:val="9"/>
              </w:numPr>
              <w:tabs>
                <w:tab w:val="left" w:pos="284"/>
              </w:tabs>
              <w:ind w:left="176" w:hanging="218"/>
            </w:pPr>
            <w:r w:rsidRPr="002E7475">
              <w:t>Sosyal medyada aktif olamadığım zamanlarda sosyal grubum tarafından göz ardı edildiğimi/unutulduğumu düşünürü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77777777" w:rsidR="00067452" w:rsidRPr="00734AAC" w:rsidRDefault="00067452" w:rsidP="00067452">
            <w:pPr>
              <w:jc w:val="center"/>
            </w:pPr>
            <w:r w:rsidRPr="00734AA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8479240" w14:textId="77777777" w:rsidR="00067452" w:rsidRPr="00734AAC" w:rsidRDefault="00067452" w:rsidP="00067452">
            <w:pPr>
              <w:jc w:val="center"/>
            </w:pPr>
            <w:r w:rsidRPr="00734AAC">
              <w:t>2</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0CC25F98" w14:textId="77777777" w:rsidR="00067452" w:rsidRPr="00734AAC" w:rsidRDefault="00067452" w:rsidP="00067452">
            <w:pPr>
              <w:jc w:val="center"/>
            </w:pPr>
            <w:r w:rsidRPr="00734AAC">
              <w:t>3</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7DA027E" w14:textId="77777777" w:rsidR="00067452" w:rsidRPr="00734AAC" w:rsidRDefault="00067452" w:rsidP="00067452">
            <w:pPr>
              <w:jc w:val="center"/>
            </w:pPr>
            <w:r w:rsidRPr="00734AAC">
              <w:t>4</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19E5F10" w14:textId="77777777" w:rsidR="00067452" w:rsidRPr="00734AAC" w:rsidRDefault="00067452" w:rsidP="00067452">
            <w:pPr>
              <w:jc w:val="center"/>
            </w:pPr>
            <w:r w:rsidRPr="00734AAC">
              <w:t>5</w:t>
            </w:r>
          </w:p>
        </w:tc>
        <w:tc>
          <w:tcPr>
            <w:tcW w:w="425" w:type="dxa"/>
            <w:tcBorders>
              <w:top w:val="single" w:sz="4" w:space="0" w:color="auto"/>
              <w:left w:val="single" w:sz="4" w:space="0" w:color="auto"/>
              <w:bottom w:val="single" w:sz="4" w:space="0" w:color="auto"/>
              <w:right w:val="single" w:sz="4" w:space="0" w:color="auto"/>
            </w:tcBorders>
            <w:vAlign w:val="center"/>
          </w:tcPr>
          <w:p w14:paraId="0345E4EE" w14:textId="4B88190F" w:rsidR="00067452" w:rsidRPr="00734AAC" w:rsidRDefault="00067452" w:rsidP="00067452">
            <w:pPr>
              <w:jc w:val="center"/>
            </w:pPr>
            <w:r w:rsidRPr="00734AAC">
              <w:t>6</w:t>
            </w:r>
          </w:p>
        </w:tc>
        <w:tc>
          <w:tcPr>
            <w:tcW w:w="426" w:type="dxa"/>
            <w:tcBorders>
              <w:top w:val="single" w:sz="4" w:space="0" w:color="auto"/>
              <w:left w:val="single" w:sz="4" w:space="0" w:color="auto"/>
              <w:bottom w:val="single" w:sz="4" w:space="0" w:color="auto"/>
              <w:right w:val="single" w:sz="4" w:space="0" w:color="auto"/>
            </w:tcBorders>
            <w:vAlign w:val="center"/>
          </w:tcPr>
          <w:p w14:paraId="5BAC9B1F" w14:textId="3EE077A6" w:rsidR="00067452" w:rsidRPr="00734AAC" w:rsidRDefault="00067452" w:rsidP="00067452">
            <w:pPr>
              <w:jc w:val="center"/>
            </w:pPr>
            <w:r w:rsidRPr="00734AAC">
              <w:t>7</w:t>
            </w:r>
          </w:p>
        </w:tc>
      </w:tr>
    </w:tbl>
    <w:p w14:paraId="13F1DE48" w14:textId="77777777" w:rsidR="00D91E41" w:rsidRDefault="00D91E41" w:rsidP="00563B18">
      <w:pPr>
        <w:rPr>
          <w:rFonts w:ascii="Palatino Linotype" w:hAnsi="Palatino Linotype"/>
          <w:sz w:val="22"/>
          <w:szCs w:val="22"/>
        </w:rPr>
      </w:pPr>
    </w:p>
    <w:p w14:paraId="40E92E0C" w14:textId="77777777" w:rsidR="00563B18" w:rsidRPr="004726F1" w:rsidRDefault="00563B18" w:rsidP="00A90928">
      <w:pPr>
        <w:jc w:val="both"/>
        <w:rPr>
          <w:b/>
          <w:szCs w:val="22"/>
        </w:rPr>
      </w:pPr>
      <w:r w:rsidRPr="004726F1">
        <w:rPr>
          <w:b/>
          <w:szCs w:val="22"/>
        </w:rPr>
        <w:t xml:space="preserve">Türkçe Kaynak: </w:t>
      </w:r>
    </w:p>
    <w:p w14:paraId="0F4638B5" w14:textId="7221FFA8" w:rsidR="00067452" w:rsidRDefault="00067452" w:rsidP="00691A07">
      <w:pPr>
        <w:tabs>
          <w:tab w:val="left" w:pos="1418"/>
        </w:tabs>
        <w:autoSpaceDE w:val="0"/>
        <w:autoSpaceDN w:val="0"/>
        <w:adjustRightInd w:val="0"/>
        <w:spacing w:after="120"/>
        <w:ind w:left="284" w:hanging="284"/>
        <w:jc w:val="both"/>
        <w:rPr>
          <w:szCs w:val="22"/>
        </w:rPr>
      </w:pPr>
      <w:r w:rsidRPr="00067452">
        <w:rPr>
          <w:szCs w:val="22"/>
        </w:rPr>
        <w:t xml:space="preserve">Çelik, F. ve Özkara, B.Y. (2022). Gelişmeleri kaçırma korkusu (FoMO) ölçeği: </w:t>
      </w:r>
      <w:r>
        <w:rPr>
          <w:szCs w:val="22"/>
        </w:rPr>
        <w:t>S</w:t>
      </w:r>
      <w:r w:rsidRPr="00067452">
        <w:rPr>
          <w:szCs w:val="22"/>
        </w:rPr>
        <w:t xml:space="preserve">osyal medya bağlamına uyarlanması ve psikometrik özelliklerinin sınanması. </w:t>
      </w:r>
      <w:r w:rsidRPr="00067452">
        <w:rPr>
          <w:i/>
          <w:iCs/>
          <w:szCs w:val="22"/>
        </w:rPr>
        <w:t xml:space="preserve">Psikoloji Çalışmaları-Studies in </w:t>
      </w:r>
      <w:proofErr w:type="spellStart"/>
      <w:r w:rsidRPr="00067452">
        <w:rPr>
          <w:i/>
          <w:iCs/>
          <w:szCs w:val="22"/>
        </w:rPr>
        <w:t>Psychology</w:t>
      </w:r>
      <w:proofErr w:type="spellEnd"/>
      <w:r w:rsidRPr="00067452">
        <w:rPr>
          <w:i/>
          <w:iCs/>
          <w:szCs w:val="22"/>
        </w:rPr>
        <w:t>, 42</w:t>
      </w:r>
      <w:r w:rsidRPr="00067452">
        <w:rPr>
          <w:szCs w:val="22"/>
        </w:rPr>
        <w:t xml:space="preserve">(1): 71–103. </w:t>
      </w:r>
      <w:hyperlink r:id="rId5" w:history="1">
        <w:r w:rsidRPr="00CF4C25">
          <w:rPr>
            <w:rStyle w:val="Kpr"/>
            <w:szCs w:val="22"/>
          </w:rPr>
          <w:t>https://doi.org/10.26650/SP2021-838539</w:t>
        </w:r>
      </w:hyperlink>
    </w:p>
    <w:p w14:paraId="0C499FE0" w14:textId="73293795" w:rsidR="00563B18" w:rsidRPr="00691A07" w:rsidRDefault="00563B18" w:rsidP="00691A07">
      <w:pPr>
        <w:tabs>
          <w:tab w:val="left" w:pos="1418"/>
        </w:tabs>
        <w:autoSpaceDE w:val="0"/>
        <w:autoSpaceDN w:val="0"/>
        <w:adjustRightInd w:val="0"/>
        <w:spacing w:after="120"/>
        <w:ind w:left="284" w:hanging="284"/>
        <w:jc w:val="both"/>
        <w:rPr>
          <w:szCs w:val="22"/>
          <w:shd w:val="clear" w:color="auto" w:fill="FFFFFF"/>
        </w:rPr>
      </w:pPr>
      <w:r w:rsidRPr="004726F1">
        <w:rPr>
          <w:b/>
          <w:szCs w:val="22"/>
          <w:shd w:val="clear" w:color="auto" w:fill="FFFFFF"/>
        </w:rPr>
        <w:t>Orijinal Kaynak:</w:t>
      </w:r>
    </w:p>
    <w:p w14:paraId="7F8709F2" w14:textId="00B2FC99" w:rsidR="00563B18" w:rsidRDefault="00C966BC" w:rsidP="0057549C">
      <w:pPr>
        <w:pStyle w:val="metin"/>
        <w:tabs>
          <w:tab w:val="left" w:pos="1418"/>
        </w:tabs>
        <w:spacing w:after="0" w:line="240" w:lineRule="auto"/>
        <w:ind w:left="284" w:hanging="284"/>
        <w:rPr>
          <w:szCs w:val="22"/>
          <w:lang w:val="en-US"/>
        </w:rPr>
      </w:pPr>
      <w:r>
        <w:rPr>
          <w:szCs w:val="22"/>
          <w:lang w:val="en-US"/>
        </w:rPr>
        <w:t xml:space="preserve">Zhang, </w:t>
      </w:r>
      <w:r w:rsidRPr="00C966BC">
        <w:rPr>
          <w:szCs w:val="22"/>
          <w:lang w:val="en-US"/>
        </w:rPr>
        <w:t xml:space="preserve">Z., Jiménez, F. R. </w:t>
      </w:r>
      <w:r>
        <w:rPr>
          <w:szCs w:val="22"/>
          <w:lang w:val="en-US"/>
        </w:rPr>
        <w:t>&amp;</w:t>
      </w:r>
      <w:r w:rsidRPr="00C966BC">
        <w:rPr>
          <w:szCs w:val="22"/>
          <w:lang w:val="en-US"/>
        </w:rPr>
        <w:t xml:space="preserve"> Cicala, J. E. (2020). Fear Of missing out scale: A self‐concept perspective. </w:t>
      </w:r>
      <w:r w:rsidRPr="00C966BC">
        <w:rPr>
          <w:i/>
          <w:iCs/>
          <w:szCs w:val="22"/>
          <w:lang w:val="en-US"/>
        </w:rPr>
        <w:t>Psychology &amp; Marketing, 37</w:t>
      </w:r>
      <w:r w:rsidRPr="00C966BC">
        <w:rPr>
          <w:szCs w:val="22"/>
          <w:lang w:val="en-US"/>
        </w:rPr>
        <w:t xml:space="preserve">(11), 1619–1634. </w:t>
      </w:r>
      <w:hyperlink r:id="rId6" w:history="1">
        <w:r w:rsidRPr="00CF4C25">
          <w:rPr>
            <w:rStyle w:val="Kpr"/>
            <w:szCs w:val="22"/>
            <w:lang w:val="en-US"/>
          </w:rPr>
          <w:t>https://doi.org/10.1002/mar.2140</w:t>
        </w:r>
      </w:hyperlink>
    </w:p>
    <w:p w14:paraId="7A95843E" w14:textId="77777777" w:rsidR="00563B18" w:rsidRPr="00964604" w:rsidRDefault="00563B18" w:rsidP="00EF0CEE">
      <w:pPr>
        <w:ind w:left="-426"/>
        <w:jc w:val="both"/>
        <w:rPr>
          <w:sz w:val="22"/>
          <w:szCs w:val="22"/>
        </w:rPr>
      </w:pPr>
    </w:p>
    <w:p w14:paraId="2413AA65" w14:textId="77777777" w:rsidR="00921A8C" w:rsidRPr="00BA23C7" w:rsidRDefault="00921A8C" w:rsidP="00EF0CEE">
      <w:pPr>
        <w:ind w:left="-426"/>
        <w:jc w:val="both"/>
        <w:rPr>
          <w:b/>
          <w:sz w:val="22"/>
          <w:szCs w:val="22"/>
        </w:rPr>
      </w:pPr>
      <w:r w:rsidRPr="00BA23C7">
        <w:rPr>
          <w:b/>
          <w:sz w:val="22"/>
          <w:szCs w:val="22"/>
        </w:rPr>
        <w:t>Ölçek Türü</w:t>
      </w:r>
    </w:p>
    <w:p w14:paraId="45424BA5" w14:textId="2B3923A1" w:rsidR="00921A8C" w:rsidRDefault="00921A8C" w:rsidP="00D76789">
      <w:pPr>
        <w:ind w:left="-426"/>
        <w:jc w:val="both"/>
        <w:rPr>
          <w:bCs/>
          <w:sz w:val="22"/>
          <w:szCs w:val="22"/>
        </w:rPr>
      </w:pPr>
      <w:r w:rsidRPr="00BA23C7">
        <w:rPr>
          <w:bCs/>
          <w:sz w:val="22"/>
          <w:szCs w:val="22"/>
        </w:rPr>
        <w:t>Sosyal medyada gelişmeleri kaçırma korkusu (FoMO) ölçeği</w:t>
      </w:r>
      <w:r w:rsidR="004654A5">
        <w:rPr>
          <w:bCs/>
          <w:sz w:val="22"/>
          <w:szCs w:val="22"/>
        </w:rPr>
        <w:t>, “</w:t>
      </w:r>
      <w:r w:rsidR="00D76789" w:rsidRPr="00D76789">
        <w:rPr>
          <w:bCs/>
          <w:sz w:val="22"/>
          <w:szCs w:val="22"/>
        </w:rPr>
        <w:t>1= kesinlikle katılmıyorum” ile “7= kesinlikle katılıyorum” aralığında</w:t>
      </w:r>
      <w:r w:rsidR="009E07AA">
        <w:rPr>
          <w:bCs/>
          <w:sz w:val="22"/>
          <w:szCs w:val="22"/>
        </w:rPr>
        <w:t xml:space="preserve"> </w:t>
      </w:r>
      <w:r w:rsidRPr="00BA23C7">
        <w:rPr>
          <w:bCs/>
          <w:sz w:val="22"/>
          <w:szCs w:val="22"/>
        </w:rPr>
        <w:t>7’li likert tipi</w:t>
      </w:r>
      <w:r w:rsidR="004654A5">
        <w:rPr>
          <w:bCs/>
          <w:sz w:val="22"/>
          <w:szCs w:val="22"/>
        </w:rPr>
        <w:t xml:space="preserve"> </w:t>
      </w:r>
      <w:r w:rsidR="00BA23C7" w:rsidRPr="00BA23C7">
        <w:rPr>
          <w:bCs/>
          <w:sz w:val="22"/>
          <w:szCs w:val="22"/>
        </w:rPr>
        <w:t>ölçme aracıdır.</w:t>
      </w:r>
    </w:p>
    <w:p w14:paraId="442CC702" w14:textId="77777777" w:rsidR="004654A5" w:rsidRPr="00BA23C7" w:rsidRDefault="004654A5" w:rsidP="00D76789">
      <w:pPr>
        <w:ind w:left="-426"/>
        <w:jc w:val="both"/>
        <w:rPr>
          <w:bCs/>
          <w:sz w:val="22"/>
          <w:szCs w:val="22"/>
        </w:rPr>
      </w:pPr>
    </w:p>
    <w:p w14:paraId="54FF3E20" w14:textId="1B5CD269" w:rsidR="005A76CA" w:rsidRPr="00BA23C7" w:rsidRDefault="005A76CA" w:rsidP="00EF0CEE">
      <w:pPr>
        <w:ind w:left="-426"/>
        <w:jc w:val="both"/>
        <w:rPr>
          <w:b/>
          <w:sz w:val="22"/>
          <w:szCs w:val="22"/>
        </w:rPr>
      </w:pPr>
      <w:r w:rsidRPr="00BA23C7">
        <w:rPr>
          <w:b/>
          <w:sz w:val="22"/>
          <w:szCs w:val="22"/>
        </w:rPr>
        <w:t>Puanlama Yönergesi</w:t>
      </w:r>
    </w:p>
    <w:p w14:paraId="5EFF385A" w14:textId="336F8FD4" w:rsidR="00563B18" w:rsidRPr="00BA23C7" w:rsidRDefault="00563B18" w:rsidP="00563B18">
      <w:pPr>
        <w:ind w:left="-426"/>
        <w:jc w:val="both"/>
        <w:rPr>
          <w:sz w:val="22"/>
          <w:szCs w:val="22"/>
        </w:rPr>
      </w:pPr>
      <w:r w:rsidRPr="00BA23C7">
        <w:rPr>
          <w:b/>
          <w:sz w:val="22"/>
          <w:szCs w:val="22"/>
        </w:rPr>
        <w:t>Alt boyut ve madde sayısı:</w:t>
      </w:r>
      <w:r w:rsidRPr="00BA23C7">
        <w:rPr>
          <w:sz w:val="22"/>
          <w:szCs w:val="22"/>
        </w:rPr>
        <w:t xml:space="preserve"> </w:t>
      </w:r>
      <w:r w:rsidR="00E66B6B" w:rsidRPr="00BA23C7">
        <w:rPr>
          <w:sz w:val="22"/>
          <w:szCs w:val="22"/>
        </w:rPr>
        <w:t>2</w:t>
      </w:r>
      <w:r w:rsidRPr="00BA23C7">
        <w:rPr>
          <w:sz w:val="22"/>
          <w:szCs w:val="22"/>
        </w:rPr>
        <w:t xml:space="preserve"> alt boyut ve </w:t>
      </w:r>
      <w:r w:rsidR="00E66B6B" w:rsidRPr="00BA23C7">
        <w:rPr>
          <w:sz w:val="22"/>
          <w:szCs w:val="22"/>
        </w:rPr>
        <w:t>9</w:t>
      </w:r>
      <w:r w:rsidRPr="00BA23C7">
        <w:rPr>
          <w:sz w:val="22"/>
          <w:szCs w:val="22"/>
        </w:rPr>
        <w:t xml:space="preserve"> madde</w:t>
      </w:r>
    </w:p>
    <w:p w14:paraId="3C5169A0" w14:textId="1A4DE3FD" w:rsidR="00330BD0" w:rsidRPr="00BA23C7" w:rsidRDefault="00E66B6B" w:rsidP="00964604">
      <w:pPr>
        <w:ind w:left="-426"/>
        <w:jc w:val="both"/>
        <w:rPr>
          <w:sz w:val="22"/>
          <w:szCs w:val="22"/>
        </w:rPr>
      </w:pPr>
      <w:r w:rsidRPr="00BA23C7">
        <w:rPr>
          <w:sz w:val="22"/>
          <w:szCs w:val="22"/>
        </w:rPr>
        <w:t>Kişisel FoMO</w:t>
      </w:r>
      <w:r w:rsidR="00563B18" w:rsidRPr="00BA23C7">
        <w:rPr>
          <w:sz w:val="22"/>
          <w:szCs w:val="22"/>
        </w:rPr>
        <w:t xml:space="preserve"> (</w:t>
      </w:r>
      <w:r w:rsidRPr="00BA23C7">
        <w:rPr>
          <w:sz w:val="22"/>
          <w:szCs w:val="22"/>
        </w:rPr>
        <w:t>5</w:t>
      </w:r>
      <w:r w:rsidR="00563B18" w:rsidRPr="00BA23C7">
        <w:rPr>
          <w:sz w:val="22"/>
          <w:szCs w:val="22"/>
        </w:rPr>
        <w:t xml:space="preserve"> madde): </w:t>
      </w:r>
      <w:r w:rsidR="00330BD0" w:rsidRPr="00BA23C7">
        <w:rPr>
          <w:sz w:val="22"/>
          <w:szCs w:val="22"/>
        </w:rPr>
        <w:t>1, 2, 3, 4, 5</w:t>
      </w:r>
    </w:p>
    <w:p w14:paraId="275CAD81" w14:textId="37FD82FE" w:rsidR="00964604" w:rsidRPr="00BA23C7" w:rsidRDefault="00330BD0" w:rsidP="00964604">
      <w:pPr>
        <w:ind w:left="-426"/>
        <w:jc w:val="both"/>
        <w:rPr>
          <w:sz w:val="22"/>
          <w:szCs w:val="22"/>
        </w:rPr>
      </w:pPr>
      <w:r w:rsidRPr="00BA23C7">
        <w:rPr>
          <w:sz w:val="22"/>
          <w:szCs w:val="22"/>
        </w:rPr>
        <w:t>Sosyal FoMO</w:t>
      </w:r>
      <w:r w:rsidR="00563B18" w:rsidRPr="00BA23C7">
        <w:rPr>
          <w:sz w:val="22"/>
          <w:szCs w:val="22"/>
        </w:rPr>
        <w:t xml:space="preserve"> (4 madde)</w:t>
      </w:r>
      <w:r w:rsidR="00964604" w:rsidRPr="00BA23C7">
        <w:rPr>
          <w:sz w:val="22"/>
          <w:szCs w:val="22"/>
        </w:rPr>
        <w:t>:</w:t>
      </w:r>
      <w:r w:rsidR="00563B18" w:rsidRPr="00BA23C7">
        <w:rPr>
          <w:sz w:val="22"/>
          <w:szCs w:val="22"/>
        </w:rPr>
        <w:t xml:space="preserve"> </w:t>
      </w:r>
      <w:r w:rsidRPr="00BA23C7">
        <w:rPr>
          <w:sz w:val="22"/>
          <w:szCs w:val="22"/>
        </w:rPr>
        <w:t>6, 7, 8, 9</w:t>
      </w:r>
    </w:p>
    <w:p w14:paraId="158CCCE0" w14:textId="40384EEF" w:rsidR="00964604" w:rsidRPr="00BA23C7" w:rsidRDefault="00EF0CEE" w:rsidP="00EF0CEE">
      <w:pPr>
        <w:ind w:left="-426"/>
        <w:jc w:val="both"/>
        <w:rPr>
          <w:sz w:val="22"/>
          <w:szCs w:val="22"/>
        </w:rPr>
      </w:pPr>
      <w:r w:rsidRPr="00BA23C7">
        <w:rPr>
          <w:b/>
          <w:sz w:val="22"/>
          <w:szCs w:val="22"/>
        </w:rPr>
        <w:t xml:space="preserve">Ölçeğin </w:t>
      </w:r>
      <w:r w:rsidR="00964604" w:rsidRPr="00BA23C7">
        <w:rPr>
          <w:b/>
          <w:sz w:val="22"/>
          <w:szCs w:val="22"/>
        </w:rPr>
        <w:t>bulunan ters maddeler</w:t>
      </w:r>
      <w:r w:rsidRPr="00BA23C7">
        <w:rPr>
          <w:b/>
          <w:sz w:val="22"/>
          <w:szCs w:val="22"/>
        </w:rPr>
        <w:t>:</w:t>
      </w:r>
      <w:r w:rsidRPr="00BA23C7">
        <w:rPr>
          <w:sz w:val="22"/>
          <w:szCs w:val="22"/>
        </w:rPr>
        <w:t xml:space="preserve"> Ölçekte ters madde bulunmamaktadır.</w:t>
      </w:r>
    </w:p>
    <w:p w14:paraId="559C6E56" w14:textId="1C000E14" w:rsidR="00EF0CEE" w:rsidRPr="00BA23C7" w:rsidRDefault="00EF0CEE" w:rsidP="00EF0CEE">
      <w:pPr>
        <w:ind w:left="-426"/>
        <w:jc w:val="both"/>
        <w:rPr>
          <w:sz w:val="22"/>
          <w:szCs w:val="22"/>
        </w:rPr>
      </w:pPr>
      <w:r w:rsidRPr="00BA23C7">
        <w:rPr>
          <w:b/>
          <w:sz w:val="22"/>
          <w:szCs w:val="22"/>
        </w:rPr>
        <w:t>Ölçeğin Değerlendirilmesi:</w:t>
      </w:r>
      <w:r w:rsidRPr="00BA23C7">
        <w:rPr>
          <w:sz w:val="22"/>
          <w:szCs w:val="22"/>
        </w:rPr>
        <w:t xml:space="preserve"> </w:t>
      </w:r>
      <w:r w:rsidR="00591F08" w:rsidRPr="00BA23C7">
        <w:rPr>
          <w:sz w:val="22"/>
          <w:szCs w:val="22"/>
        </w:rPr>
        <w:t>İlgili ölçeğin hem alt boyutlar bazında birinci düzey hem de FoMO üst boyutu olarak ikinci düzey hesaplaması yapıla</w:t>
      </w:r>
      <w:r w:rsidR="00EA5F91" w:rsidRPr="00BA23C7">
        <w:rPr>
          <w:sz w:val="22"/>
          <w:szCs w:val="22"/>
        </w:rPr>
        <w:t>rak toplam puan</w:t>
      </w:r>
      <w:r w:rsidR="0036077B" w:rsidRPr="00BA23C7">
        <w:rPr>
          <w:sz w:val="22"/>
          <w:szCs w:val="22"/>
        </w:rPr>
        <w:t>ları</w:t>
      </w:r>
      <w:r w:rsidR="00EA5F91" w:rsidRPr="00BA23C7">
        <w:rPr>
          <w:sz w:val="22"/>
          <w:szCs w:val="22"/>
        </w:rPr>
        <w:t xml:space="preserve"> alına</w:t>
      </w:r>
      <w:r w:rsidR="00591F08" w:rsidRPr="00BA23C7">
        <w:rPr>
          <w:sz w:val="22"/>
          <w:szCs w:val="22"/>
        </w:rPr>
        <w:t>bilmektedir. Bu nedenle, ilgili ölçek alt boyutlu bir şekilde incelenebilirken (birinci düzey)</w:t>
      </w:r>
      <w:r w:rsidR="00EA5F91" w:rsidRPr="00BA23C7">
        <w:rPr>
          <w:sz w:val="22"/>
          <w:szCs w:val="22"/>
        </w:rPr>
        <w:t xml:space="preserve">, aynı zamanda üst </w:t>
      </w:r>
      <w:r w:rsidR="00591F08" w:rsidRPr="00BA23C7">
        <w:rPr>
          <w:sz w:val="22"/>
          <w:szCs w:val="22"/>
        </w:rPr>
        <w:t>boyutlu</w:t>
      </w:r>
      <w:r w:rsidR="00EA5F91" w:rsidRPr="00BA23C7">
        <w:rPr>
          <w:sz w:val="22"/>
          <w:szCs w:val="22"/>
        </w:rPr>
        <w:t xml:space="preserve"> bir </w:t>
      </w:r>
      <w:r w:rsidR="00591F08" w:rsidRPr="00BA23C7">
        <w:rPr>
          <w:sz w:val="22"/>
          <w:szCs w:val="22"/>
        </w:rPr>
        <w:t xml:space="preserve">yapıda da </w:t>
      </w:r>
      <w:r w:rsidR="00EA5F91" w:rsidRPr="00BA23C7">
        <w:rPr>
          <w:sz w:val="22"/>
          <w:szCs w:val="22"/>
        </w:rPr>
        <w:t>ele alınabilir</w:t>
      </w:r>
      <w:r w:rsidR="00591F08" w:rsidRPr="00BA23C7">
        <w:rPr>
          <w:sz w:val="22"/>
          <w:szCs w:val="22"/>
        </w:rPr>
        <w:t xml:space="preserve"> (ikinci düzey). </w:t>
      </w:r>
      <w:r w:rsidRPr="00BA23C7">
        <w:rPr>
          <w:sz w:val="22"/>
          <w:szCs w:val="22"/>
        </w:rPr>
        <w:t>Ölçeğin h</w:t>
      </w:r>
      <w:r w:rsidRPr="00BA23C7">
        <w:rPr>
          <w:bCs/>
          <w:sz w:val="22"/>
          <w:szCs w:val="22"/>
        </w:rPr>
        <w:t>er bir alt boyut</w:t>
      </w:r>
      <w:r w:rsidR="00591F08" w:rsidRPr="00BA23C7">
        <w:rPr>
          <w:bCs/>
          <w:sz w:val="22"/>
          <w:szCs w:val="22"/>
        </w:rPr>
        <w:t xml:space="preserve">undan ve üst yapı olan </w:t>
      </w:r>
      <w:proofErr w:type="spellStart"/>
      <w:r w:rsidR="00591F08" w:rsidRPr="00BA23C7">
        <w:rPr>
          <w:bCs/>
          <w:sz w:val="22"/>
          <w:szCs w:val="22"/>
        </w:rPr>
        <w:t>FoMO’dan</w:t>
      </w:r>
      <w:proofErr w:type="spellEnd"/>
      <w:r w:rsidR="00591F08" w:rsidRPr="00BA23C7">
        <w:rPr>
          <w:bCs/>
          <w:sz w:val="22"/>
          <w:szCs w:val="22"/>
        </w:rPr>
        <w:t xml:space="preserve"> </w:t>
      </w:r>
      <w:r w:rsidRPr="00BA23C7">
        <w:rPr>
          <w:bCs/>
          <w:sz w:val="22"/>
          <w:szCs w:val="22"/>
        </w:rPr>
        <w:t>alınan yüksek puan</w:t>
      </w:r>
      <w:r w:rsidR="00591F08" w:rsidRPr="00BA23C7">
        <w:rPr>
          <w:bCs/>
          <w:sz w:val="22"/>
          <w:szCs w:val="22"/>
        </w:rPr>
        <w:t>lar</w:t>
      </w:r>
      <w:r w:rsidRPr="00BA23C7">
        <w:rPr>
          <w:bCs/>
          <w:sz w:val="22"/>
          <w:szCs w:val="22"/>
        </w:rPr>
        <w:t xml:space="preserve"> bireyin ilgili alt boyut</w:t>
      </w:r>
      <w:r w:rsidR="00591F08" w:rsidRPr="00BA23C7">
        <w:rPr>
          <w:bCs/>
          <w:sz w:val="22"/>
          <w:szCs w:val="22"/>
        </w:rPr>
        <w:t>lar ve üst yapının özelliğine</w:t>
      </w:r>
      <w:r w:rsidRPr="00BA23C7">
        <w:rPr>
          <w:bCs/>
          <w:sz w:val="22"/>
          <w:szCs w:val="22"/>
        </w:rPr>
        <w:t xml:space="preserve"> sahip olduğunu göstermektedir. </w:t>
      </w:r>
      <w:r w:rsidR="00591F08" w:rsidRPr="00BA23C7">
        <w:rPr>
          <w:bCs/>
          <w:sz w:val="22"/>
          <w:szCs w:val="22"/>
        </w:rPr>
        <w:t xml:space="preserve">Ölçekten </w:t>
      </w:r>
      <w:r w:rsidR="00EA5F91" w:rsidRPr="00BA23C7">
        <w:rPr>
          <w:bCs/>
          <w:sz w:val="22"/>
          <w:szCs w:val="22"/>
        </w:rPr>
        <w:t xml:space="preserve">ayrıca </w:t>
      </w:r>
      <w:r w:rsidR="00591F08" w:rsidRPr="00BA23C7">
        <w:rPr>
          <w:bCs/>
          <w:sz w:val="22"/>
          <w:szCs w:val="22"/>
        </w:rPr>
        <w:t xml:space="preserve">en düşük </w:t>
      </w:r>
      <w:r w:rsidR="00C83F72" w:rsidRPr="00BA23C7">
        <w:rPr>
          <w:bCs/>
          <w:sz w:val="22"/>
          <w:szCs w:val="22"/>
        </w:rPr>
        <w:t>9</w:t>
      </w:r>
      <w:r w:rsidR="00591F08" w:rsidRPr="00BA23C7">
        <w:rPr>
          <w:bCs/>
          <w:sz w:val="22"/>
          <w:szCs w:val="22"/>
        </w:rPr>
        <w:t xml:space="preserve"> ve en yüksek 63 puan alınabilmektedir.</w:t>
      </w:r>
    </w:p>
    <w:p w14:paraId="6D41C596" w14:textId="77777777" w:rsidR="00D95D41" w:rsidRPr="00BA23C7" w:rsidRDefault="00D95D41" w:rsidP="00EF0CEE">
      <w:pPr>
        <w:ind w:left="-426"/>
        <w:jc w:val="both"/>
        <w:rPr>
          <w:sz w:val="22"/>
          <w:szCs w:val="22"/>
        </w:rPr>
      </w:pPr>
    </w:p>
    <w:p w14:paraId="115164F8" w14:textId="49DCFBDE" w:rsidR="00691A07" w:rsidRPr="00BA23C7" w:rsidRDefault="00691A07" w:rsidP="00691A07">
      <w:pPr>
        <w:ind w:left="-426"/>
        <w:rPr>
          <w:rStyle w:val="Kpr"/>
          <w:sz w:val="22"/>
          <w:szCs w:val="22"/>
        </w:rPr>
      </w:pPr>
      <w:r w:rsidRPr="00BA23C7">
        <w:rPr>
          <w:b/>
          <w:sz w:val="22"/>
          <w:szCs w:val="22"/>
        </w:rPr>
        <w:t>İletişim adresi:</w:t>
      </w:r>
      <w:r w:rsidRPr="00BA23C7">
        <w:rPr>
          <w:sz w:val="22"/>
          <w:szCs w:val="22"/>
        </w:rPr>
        <w:t xml:space="preserve"> </w:t>
      </w:r>
      <w:hyperlink r:id="rId7" w:history="1">
        <w:r w:rsidR="00330BD0" w:rsidRPr="00BA23C7">
          <w:rPr>
            <w:rStyle w:val="Kpr"/>
            <w:sz w:val="22"/>
            <w:szCs w:val="22"/>
          </w:rPr>
          <w:t>fatihcelik2842@gmail.com</w:t>
        </w:r>
      </w:hyperlink>
    </w:p>
    <w:p w14:paraId="3DB75BB9" w14:textId="3E46AD83" w:rsidR="003D2FAF" w:rsidRPr="00BA23C7" w:rsidRDefault="003D2FAF" w:rsidP="00691A07">
      <w:pPr>
        <w:ind w:left="-426"/>
        <w:rPr>
          <w:sz w:val="22"/>
          <w:szCs w:val="22"/>
        </w:rPr>
      </w:pPr>
    </w:p>
    <w:p w14:paraId="387B443F" w14:textId="62337556" w:rsidR="003D2FAF" w:rsidRPr="00BA23C7" w:rsidRDefault="003D2FAF" w:rsidP="00691A07">
      <w:pPr>
        <w:ind w:left="-426"/>
        <w:rPr>
          <w:sz w:val="22"/>
          <w:szCs w:val="22"/>
        </w:rPr>
      </w:pPr>
      <w:r w:rsidRPr="00BA23C7">
        <w:rPr>
          <w:b/>
          <w:bCs/>
          <w:color w:val="FF0000"/>
          <w:sz w:val="22"/>
          <w:szCs w:val="22"/>
          <w:u w:val="single"/>
        </w:rPr>
        <w:t>Not:</w:t>
      </w:r>
      <w:r w:rsidRPr="00BA23C7">
        <w:rPr>
          <w:color w:val="FF0000"/>
          <w:sz w:val="22"/>
          <w:szCs w:val="22"/>
        </w:rPr>
        <w:t xml:space="preserve"> </w:t>
      </w:r>
      <w:r w:rsidRPr="00BA23C7">
        <w:rPr>
          <w:sz w:val="22"/>
          <w:szCs w:val="22"/>
        </w:rPr>
        <w:t xml:space="preserve">İlgili ölçeği kullanacak olan araştırmacılar bizlere haber vermeksizin sadece </w:t>
      </w:r>
      <w:r w:rsidR="00F923FB" w:rsidRPr="00BA23C7">
        <w:rPr>
          <w:sz w:val="22"/>
          <w:szCs w:val="22"/>
        </w:rPr>
        <w:t xml:space="preserve">çalışmalarında atıf yaparak </w:t>
      </w:r>
      <w:r w:rsidRPr="00BA23C7">
        <w:rPr>
          <w:sz w:val="22"/>
          <w:szCs w:val="22"/>
        </w:rPr>
        <w:t>ölçeği kullanabilirler.</w:t>
      </w:r>
    </w:p>
    <w:sectPr w:rsidR="003D2FAF" w:rsidRPr="00BA23C7"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48741680">
    <w:abstractNumId w:val="9"/>
  </w:num>
  <w:num w:numId="2" w16cid:durableId="480392174">
    <w:abstractNumId w:val="8"/>
  </w:num>
  <w:num w:numId="3" w16cid:durableId="126897563">
    <w:abstractNumId w:val="6"/>
  </w:num>
  <w:num w:numId="4" w16cid:durableId="1198469020">
    <w:abstractNumId w:val="7"/>
  </w:num>
  <w:num w:numId="5" w16cid:durableId="1640528100">
    <w:abstractNumId w:val="4"/>
  </w:num>
  <w:num w:numId="6" w16cid:durableId="1578321459">
    <w:abstractNumId w:val="12"/>
  </w:num>
  <w:num w:numId="7" w16cid:durableId="1292058998">
    <w:abstractNumId w:val="13"/>
  </w:num>
  <w:num w:numId="8" w16cid:durableId="540627937">
    <w:abstractNumId w:val="11"/>
  </w:num>
  <w:num w:numId="9" w16cid:durableId="644044766">
    <w:abstractNumId w:val="1"/>
  </w:num>
  <w:num w:numId="10" w16cid:durableId="657195907">
    <w:abstractNumId w:val="2"/>
  </w:num>
  <w:num w:numId="11" w16cid:durableId="15754365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9102502">
    <w:abstractNumId w:val="10"/>
  </w:num>
  <w:num w:numId="13" w16cid:durableId="365300050">
    <w:abstractNumId w:val="0"/>
  </w:num>
  <w:num w:numId="14" w16cid:durableId="20335291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67452"/>
    <w:rsid w:val="000B6667"/>
    <w:rsid w:val="000E204E"/>
    <w:rsid w:val="001372C6"/>
    <w:rsid w:val="00140A2D"/>
    <w:rsid w:val="00147F3D"/>
    <w:rsid w:val="001956E8"/>
    <w:rsid w:val="001B37F2"/>
    <w:rsid w:val="001F7CAC"/>
    <w:rsid w:val="002042A3"/>
    <w:rsid w:val="002405FC"/>
    <w:rsid w:val="00245219"/>
    <w:rsid w:val="00316F57"/>
    <w:rsid w:val="00330BD0"/>
    <w:rsid w:val="0036077B"/>
    <w:rsid w:val="003A0001"/>
    <w:rsid w:val="003C0CF5"/>
    <w:rsid w:val="003C3D09"/>
    <w:rsid w:val="003D2FAF"/>
    <w:rsid w:val="004654A5"/>
    <w:rsid w:val="004726F1"/>
    <w:rsid w:val="00491A82"/>
    <w:rsid w:val="00503C3F"/>
    <w:rsid w:val="00530179"/>
    <w:rsid w:val="00530688"/>
    <w:rsid w:val="00563B18"/>
    <w:rsid w:val="0057549C"/>
    <w:rsid w:val="00591F08"/>
    <w:rsid w:val="005A0AF1"/>
    <w:rsid w:val="005A76CA"/>
    <w:rsid w:val="005F3D8C"/>
    <w:rsid w:val="00674588"/>
    <w:rsid w:val="00691A07"/>
    <w:rsid w:val="006D3B7C"/>
    <w:rsid w:val="00734AAC"/>
    <w:rsid w:val="00780BBD"/>
    <w:rsid w:val="007A3848"/>
    <w:rsid w:val="007C20AB"/>
    <w:rsid w:val="007E7F07"/>
    <w:rsid w:val="007F2F32"/>
    <w:rsid w:val="00800BBD"/>
    <w:rsid w:val="0084105E"/>
    <w:rsid w:val="00851836"/>
    <w:rsid w:val="00881A5B"/>
    <w:rsid w:val="008C2431"/>
    <w:rsid w:val="008D6848"/>
    <w:rsid w:val="008D7C1A"/>
    <w:rsid w:val="00904996"/>
    <w:rsid w:val="00921A8C"/>
    <w:rsid w:val="009234A5"/>
    <w:rsid w:val="00955BFA"/>
    <w:rsid w:val="0095621A"/>
    <w:rsid w:val="00964604"/>
    <w:rsid w:val="009A3923"/>
    <w:rsid w:val="009E07AA"/>
    <w:rsid w:val="009E6848"/>
    <w:rsid w:val="00A02A37"/>
    <w:rsid w:val="00A3007B"/>
    <w:rsid w:val="00A6507E"/>
    <w:rsid w:val="00A9002A"/>
    <w:rsid w:val="00A90928"/>
    <w:rsid w:val="00B320B6"/>
    <w:rsid w:val="00BA19F4"/>
    <w:rsid w:val="00BA23C7"/>
    <w:rsid w:val="00C83F72"/>
    <w:rsid w:val="00C966BC"/>
    <w:rsid w:val="00CA31C7"/>
    <w:rsid w:val="00D76789"/>
    <w:rsid w:val="00D84834"/>
    <w:rsid w:val="00D91E41"/>
    <w:rsid w:val="00D95D41"/>
    <w:rsid w:val="00DA7062"/>
    <w:rsid w:val="00DF6524"/>
    <w:rsid w:val="00E52211"/>
    <w:rsid w:val="00E66B6B"/>
    <w:rsid w:val="00E9765F"/>
    <w:rsid w:val="00EA5F91"/>
    <w:rsid w:val="00EF0CEE"/>
    <w:rsid w:val="00F12EC7"/>
    <w:rsid w:val="00F36F3E"/>
    <w:rsid w:val="00F91291"/>
    <w:rsid w:val="00F923FB"/>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tihcelik2842@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2/mar.2140" TargetMode="External"/><Relationship Id="rId5" Type="http://schemas.openxmlformats.org/officeDocument/2006/relationships/hyperlink" Target="https://doi.org/10.26650/SP2021-838539"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454</Words>
  <Characters>2901</Characters>
  <Application>Microsoft Office Word</Application>
  <DocSecurity>0</DocSecurity>
  <Lines>24</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3349</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Reviewer</cp:lastModifiedBy>
  <cp:revision>20</cp:revision>
  <dcterms:created xsi:type="dcterms:W3CDTF">2021-01-30T11:59:00Z</dcterms:created>
  <dcterms:modified xsi:type="dcterms:W3CDTF">2022-11-10T05:00:00Z</dcterms:modified>
</cp:coreProperties>
</file>